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4679E8" w14:paraId="3E82E3F8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4BAF7281" w14:textId="77777777" w:rsidR="0000007A" w:rsidRPr="004679E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679E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8982E" w14:textId="77777777" w:rsidR="0000007A" w:rsidRPr="004679E8" w:rsidRDefault="00653CA4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4679E8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 xml:space="preserve">Journal of Medicine and Health Research </w:t>
              </w:r>
            </w:hyperlink>
          </w:p>
        </w:tc>
      </w:tr>
      <w:tr w:rsidR="0000007A" w:rsidRPr="004679E8" w14:paraId="7FA38210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3E7070F8" w14:textId="77777777" w:rsidR="0000007A" w:rsidRPr="004679E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679E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AA5B1" w14:textId="77777777" w:rsidR="0000007A" w:rsidRPr="004679E8" w:rsidRDefault="000B2C8F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MAHR_14099</w:t>
            </w:r>
          </w:p>
        </w:tc>
      </w:tr>
      <w:tr w:rsidR="0000007A" w:rsidRPr="004679E8" w14:paraId="66196594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3EC1AF4D" w14:textId="77777777" w:rsidR="0000007A" w:rsidRPr="004679E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679E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EF0D2" w14:textId="77777777" w:rsidR="0000007A" w:rsidRPr="004679E8" w:rsidRDefault="000B2C8F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79E8">
              <w:rPr>
                <w:rFonts w:ascii="Arial" w:hAnsi="Arial" w:cs="Arial"/>
                <w:b/>
                <w:sz w:val="20"/>
                <w:szCs w:val="20"/>
                <w:lang w:val="en-GB"/>
              </w:rPr>
              <w:t>EVALUATION OF SERUM LIPID PROFILE AND APOLIPOPROTEIN E LEVELS IN HIV INFECTED INDIVIDUALS WITH MALARIA INFECTION IN NAUTH, NNEWI, NIGERIA</w:t>
            </w:r>
          </w:p>
        </w:tc>
      </w:tr>
      <w:tr w:rsidR="00CF0BBB" w:rsidRPr="004679E8" w14:paraId="26F630FE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775ACEEE" w14:textId="77777777" w:rsidR="00CF0BBB" w:rsidRPr="004679E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679E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17D70" w14:textId="77777777" w:rsidR="00CF0BBB" w:rsidRPr="004679E8" w:rsidRDefault="000B2C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79E8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14:paraId="267AD93F" w14:textId="0235D347" w:rsidR="00E5315D" w:rsidRPr="004679E8" w:rsidRDefault="00E5315D" w:rsidP="00E5315D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p w14:paraId="65F6FE0B" w14:textId="77777777" w:rsidR="006130FE" w:rsidRPr="004679E8" w:rsidRDefault="006130FE" w:rsidP="00E5315D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E5315D" w:rsidRPr="004679E8" w14:paraId="2D2A69BB" w14:textId="77777777" w:rsidTr="00A8792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1ED09EC" w14:textId="77777777" w:rsidR="00E5315D" w:rsidRPr="004679E8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4679E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0DA279E1" w14:textId="77777777" w:rsidR="00E5315D" w:rsidRPr="004679E8" w:rsidRDefault="00E5315D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5315D" w:rsidRPr="004679E8" w14:paraId="6301713B" w14:textId="77777777" w:rsidTr="00A87927">
        <w:tc>
          <w:tcPr>
            <w:tcW w:w="1265" w:type="pct"/>
            <w:noWrap/>
          </w:tcPr>
          <w:p w14:paraId="4F26FF3A" w14:textId="77777777" w:rsidR="00E5315D" w:rsidRPr="004679E8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61A3B2C" w14:textId="77777777" w:rsidR="00E5315D" w:rsidRPr="004679E8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75CDE6D" w14:textId="77777777" w:rsidR="0003621F" w:rsidRPr="004679E8" w:rsidRDefault="0003621F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20CDD477" w14:textId="77777777" w:rsidR="00E5559B" w:rsidRPr="004679E8" w:rsidRDefault="00E5559B" w:rsidP="00E5559B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4679E8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135C9D0B" w14:textId="77777777" w:rsidR="00E5315D" w:rsidRPr="004679E8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4679E8" w14:paraId="67E47797" w14:textId="77777777" w:rsidTr="00A87927">
        <w:trPr>
          <w:trHeight w:val="1264"/>
        </w:trPr>
        <w:tc>
          <w:tcPr>
            <w:tcW w:w="1265" w:type="pct"/>
            <w:noWrap/>
          </w:tcPr>
          <w:p w14:paraId="4961D427" w14:textId="77777777" w:rsidR="00E5315D" w:rsidRPr="004679E8" w:rsidRDefault="00E5315D" w:rsidP="00E531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4914AF57" w14:textId="77777777" w:rsidR="00E5315D" w:rsidRPr="004679E8" w:rsidRDefault="00E5315D" w:rsidP="00E5315D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99767E9" w14:textId="3723FC9D" w:rsidR="00E5315D" w:rsidRPr="004679E8" w:rsidRDefault="001B25D8" w:rsidP="00E5315D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Kindly explain why you have chosen specifically malaria for study as a co-infection and highlight its importance as endemic disease in your region</w:t>
            </w:r>
          </w:p>
        </w:tc>
        <w:tc>
          <w:tcPr>
            <w:tcW w:w="1523" w:type="pct"/>
          </w:tcPr>
          <w:p w14:paraId="007A1E2E" w14:textId="77777777" w:rsidR="00E5315D" w:rsidRPr="004679E8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4679E8" w14:paraId="6D991042" w14:textId="77777777" w:rsidTr="00A87927">
        <w:trPr>
          <w:trHeight w:val="1262"/>
        </w:trPr>
        <w:tc>
          <w:tcPr>
            <w:tcW w:w="1265" w:type="pct"/>
            <w:noWrap/>
          </w:tcPr>
          <w:p w14:paraId="42CCD47E" w14:textId="77777777" w:rsidR="00E5315D" w:rsidRPr="004679E8" w:rsidRDefault="00E5315D" w:rsidP="00E531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700B5A6" w14:textId="77777777" w:rsidR="00E5315D" w:rsidRPr="004679E8" w:rsidRDefault="00E5315D" w:rsidP="00E531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1456CE9" w14:textId="77777777" w:rsidR="00E5315D" w:rsidRPr="004679E8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F6FE4AF" w14:textId="30D25249" w:rsidR="00E5315D" w:rsidRPr="004679E8" w:rsidRDefault="001B25D8" w:rsidP="00E531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suitable </w:t>
            </w:r>
          </w:p>
        </w:tc>
        <w:tc>
          <w:tcPr>
            <w:tcW w:w="1523" w:type="pct"/>
          </w:tcPr>
          <w:p w14:paraId="62A4F6B3" w14:textId="77777777" w:rsidR="00E5315D" w:rsidRPr="004679E8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4679E8" w14:paraId="55ACDDCA" w14:textId="77777777" w:rsidTr="00A87927">
        <w:trPr>
          <w:trHeight w:val="1262"/>
        </w:trPr>
        <w:tc>
          <w:tcPr>
            <w:tcW w:w="1265" w:type="pct"/>
            <w:noWrap/>
          </w:tcPr>
          <w:p w14:paraId="2411AF03" w14:textId="77777777" w:rsidR="00E5315D" w:rsidRPr="004679E8" w:rsidRDefault="00E5315D" w:rsidP="00E5315D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5573C34E" w14:textId="77777777" w:rsidR="00E5315D" w:rsidRPr="004679E8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5187089" w14:textId="1AB0862C" w:rsidR="00E5315D" w:rsidRPr="004679E8" w:rsidRDefault="00F93F1C" w:rsidP="00E531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should be a little more expressive regarding the study design</w:t>
            </w:r>
          </w:p>
        </w:tc>
        <w:tc>
          <w:tcPr>
            <w:tcW w:w="1523" w:type="pct"/>
          </w:tcPr>
          <w:p w14:paraId="25A21282" w14:textId="77777777" w:rsidR="00E5315D" w:rsidRPr="004679E8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4679E8" w14:paraId="3227F54E" w14:textId="77777777" w:rsidTr="00A87927">
        <w:trPr>
          <w:trHeight w:val="704"/>
        </w:trPr>
        <w:tc>
          <w:tcPr>
            <w:tcW w:w="1265" w:type="pct"/>
            <w:noWrap/>
          </w:tcPr>
          <w:p w14:paraId="63C5830B" w14:textId="77777777" w:rsidR="00E5315D" w:rsidRPr="004679E8" w:rsidRDefault="00E5315D" w:rsidP="00E5315D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4679E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2B413615" w14:textId="6C4D17AF" w:rsidR="00E5315D" w:rsidRPr="004679E8" w:rsidRDefault="00F93F1C" w:rsidP="00E5315D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Manuscript needs changes in terms of references put inside the manuscript and not as numbering. It should be made more brief by </w:t>
            </w:r>
            <w:proofErr w:type="spellStart"/>
            <w:r w:rsidRPr="004679E8">
              <w:rPr>
                <w:rFonts w:ascii="Arial" w:hAnsi="Arial" w:cs="Arial"/>
                <w:bCs/>
                <w:sz w:val="20"/>
                <w:szCs w:val="20"/>
                <w:lang w:val="en-GB"/>
              </w:rPr>
              <w:t>atleast</w:t>
            </w:r>
            <w:proofErr w:type="spellEnd"/>
            <w:r w:rsidRPr="004679E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CC1ACF" w:rsidRPr="004679E8">
              <w:rPr>
                <w:rFonts w:ascii="Arial" w:hAnsi="Arial" w:cs="Arial"/>
                <w:bCs/>
                <w:sz w:val="20"/>
                <w:szCs w:val="20"/>
                <w:lang w:val="en-GB"/>
              </w:rPr>
              <w:t>200-300 words</w:t>
            </w:r>
          </w:p>
        </w:tc>
        <w:tc>
          <w:tcPr>
            <w:tcW w:w="1523" w:type="pct"/>
          </w:tcPr>
          <w:p w14:paraId="7FC48B7B" w14:textId="77777777" w:rsidR="00E5315D" w:rsidRPr="004679E8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4679E8" w14:paraId="29B7238E" w14:textId="77777777" w:rsidTr="00A87927">
        <w:trPr>
          <w:trHeight w:val="703"/>
        </w:trPr>
        <w:tc>
          <w:tcPr>
            <w:tcW w:w="1265" w:type="pct"/>
            <w:noWrap/>
          </w:tcPr>
          <w:p w14:paraId="41FA8255" w14:textId="77777777" w:rsidR="00E5315D" w:rsidRPr="004679E8" w:rsidRDefault="00E5315D" w:rsidP="00E531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4266DE48" w14:textId="43A5207E" w:rsidR="00E5315D" w:rsidRPr="004679E8" w:rsidRDefault="00CC1ACF" w:rsidP="00E5315D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ufficient </w:t>
            </w:r>
          </w:p>
        </w:tc>
        <w:tc>
          <w:tcPr>
            <w:tcW w:w="1523" w:type="pct"/>
          </w:tcPr>
          <w:p w14:paraId="7F6A3D1B" w14:textId="77777777" w:rsidR="00E5315D" w:rsidRPr="004679E8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4679E8" w14:paraId="6CDD5794" w14:textId="77777777" w:rsidTr="00A87927">
        <w:trPr>
          <w:trHeight w:val="386"/>
        </w:trPr>
        <w:tc>
          <w:tcPr>
            <w:tcW w:w="1265" w:type="pct"/>
            <w:noWrap/>
          </w:tcPr>
          <w:p w14:paraId="71DBC3E4" w14:textId="77777777" w:rsidR="00E5315D" w:rsidRPr="004679E8" w:rsidRDefault="00E5315D" w:rsidP="00E5315D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4679E8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16F702B5" w14:textId="77777777" w:rsidR="00E5315D" w:rsidRPr="004679E8" w:rsidRDefault="00E5315D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D2F9D6B" w14:textId="79FFCE79" w:rsidR="00E5315D" w:rsidRPr="004679E8" w:rsidRDefault="00CC1ACF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79E8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6B6C62C" w14:textId="77777777" w:rsidR="00E5315D" w:rsidRPr="004679E8" w:rsidRDefault="00E5315D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5315D" w:rsidRPr="004679E8" w14:paraId="54957810" w14:textId="77777777" w:rsidTr="00A87927">
        <w:trPr>
          <w:trHeight w:val="1178"/>
        </w:trPr>
        <w:tc>
          <w:tcPr>
            <w:tcW w:w="1265" w:type="pct"/>
            <w:noWrap/>
          </w:tcPr>
          <w:p w14:paraId="0275C18E" w14:textId="77777777" w:rsidR="00E5315D" w:rsidRPr="004679E8" w:rsidRDefault="00E5315D" w:rsidP="00E5315D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4679E8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4679E8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4679E8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7A8F1091" w14:textId="77777777" w:rsidR="00E5315D" w:rsidRPr="004679E8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D7B7C6B" w14:textId="4413893E" w:rsidR="00E5315D" w:rsidRPr="004679E8" w:rsidRDefault="00CC1ACF" w:rsidP="00E5315D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679E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Manuscript needs to be refined in terms of reference markings</w:t>
            </w:r>
          </w:p>
        </w:tc>
        <w:tc>
          <w:tcPr>
            <w:tcW w:w="1523" w:type="pct"/>
          </w:tcPr>
          <w:p w14:paraId="6560FB4C" w14:textId="77777777" w:rsidR="00E5315D" w:rsidRPr="004679E8" w:rsidRDefault="00E5315D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52BD568" w14:textId="77777777" w:rsidR="00E5315D" w:rsidRPr="004679E8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DA6B737" w14:textId="77777777" w:rsidR="00E5315D" w:rsidRPr="004679E8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FCFC145" w14:textId="77777777" w:rsidR="00E5315D" w:rsidRPr="004679E8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03683DA" w14:textId="77777777" w:rsidR="00E5315D" w:rsidRPr="004679E8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66D31EA" w14:textId="063193B2" w:rsidR="00E5315D" w:rsidRPr="004679E8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6FBC8F0" w14:textId="74587EA5" w:rsidR="006130FE" w:rsidRPr="004679E8" w:rsidRDefault="006130FE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1FF6985" w14:textId="3E7FC43F" w:rsidR="006130FE" w:rsidRPr="004679E8" w:rsidRDefault="006130FE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6986FD1" w14:textId="77777777" w:rsidR="006130FE" w:rsidRPr="004679E8" w:rsidRDefault="006130FE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620B12E" w14:textId="77777777" w:rsidR="00E5315D" w:rsidRPr="004679E8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F39FD03" w14:textId="77777777" w:rsidR="00E5315D" w:rsidRPr="004679E8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EAC4AFC" w14:textId="77777777" w:rsidR="00E5315D" w:rsidRPr="004679E8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2C578CB" w14:textId="77777777" w:rsidR="00E5315D" w:rsidRPr="004679E8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CB7D604" w14:textId="77777777" w:rsidR="00E5315D" w:rsidRPr="004679E8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39A423A" w14:textId="77777777" w:rsidR="00E5315D" w:rsidRPr="004679E8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FEB7EC4" w14:textId="77777777" w:rsidR="00E5315D" w:rsidRPr="004679E8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6130FE" w:rsidRPr="004679E8" w14:paraId="764AF610" w14:textId="77777777" w:rsidTr="006130FE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1EA8F" w14:textId="77777777" w:rsidR="006130FE" w:rsidRPr="004679E8" w:rsidRDefault="006130F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bookmarkEnd w:id="0"/>
            <w:bookmarkEnd w:id="1"/>
            <w:r w:rsidRPr="004679E8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679E8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80015A4" w14:textId="77777777" w:rsidR="006130FE" w:rsidRPr="004679E8" w:rsidRDefault="006130F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130FE" w:rsidRPr="004679E8" w14:paraId="10A241C0" w14:textId="77777777" w:rsidTr="006130FE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EBA93" w14:textId="77777777" w:rsidR="006130FE" w:rsidRPr="004679E8" w:rsidRDefault="006130F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86F7E" w14:textId="77777777" w:rsidR="006130FE" w:rsidRPr="004679E8" w:rsidRDefault="006130F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79E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A29A8" w14:textId="77777777" w:rsidR="006130FE" w:rsidRPr="004679E8" w:rsidRDefault="006130F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679E8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679E8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55D2004" w14:textId="77777777" w:rsidR="006130FE" w:rsidRPr="004679E8" w:rsidRDefault="006130F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130FE" w:rsidRPr="004679E8" w14:paraId="41003D8A" w14:textId="77777777" w:rsidTr="006130FE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125D0" w14:textId="77777777" w:rsidR="006130FE" w:rsidRPr="004679E8" w:rsidRDefault="006130F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679E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BD465D7" w14:textId="77777777" w:rsidR="006130FE" w:rsidRPr="004679E8" w:rsidRDefault="006130F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3DBAC" w14:textId="77777777" w:rsidR="006130FE" w:rsidRPr="004679E8" w:rsidRDefault="006130FE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679E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679E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679E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21F24FD" w14:textId="77777777" w:rsidR="006130FE" w:rsidRPr="004679E8" w:rsidRDefault="006130F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AA6AC" w14:textId="77777777" w:rsidR="006130FE" w:rsidRPr="004679E8" w:rsidRDefault="006130F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238E722" w14:textId="77777777" w:rsidR="006130FE" w:rsidRPr="004679E8" w:rsidRDefault="006130F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C07C43E" w14:textId="77777777" w:rsidR="006130FE" w:rsidRPr="004679E8" w:rsidRDefault="006130F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4145A7C2" w14:textId="77777777" w:rsidR="006130FE" w:rsidRPr="004679E8" w:rsidRDefault="006130FE" w:rsidP="006130FE">
      <w:pPr>
        <w:rPr>
          <w:rFonts w:ascii="Arial" w:hAnsi="Arial" w:cs="Arial"/>
          <w:sz w:val="20"/>
          <w:szCs w:val="20"/>
        </w:rPr>
      </w:pPr>
    </w:p>
    <w:p w14:paraId="2841820A" w14:textId="77777777" w:rsidR="006130FE" w:rsidRPr="004679E8" w:rsidRDefault="006130FE" w:rsidP="006130FE">
      <w:pPr>
        <w:rPr>
          <w:rFonts w:ascii="Arial" w:hAnsi="Arial" w:cs="Arial"/>
          <w:sz w:val="20"/>
          <w:szCs w:val="20"/>
        </w:rPr>
      </w:pPr>
    </w:p>
    <w:bookmarkEnd w:id="3"/>
    <w:p w14:paraId="104D4F8E" w14:textId="77777777" w:rsidR="004679E8" w:rsidRPr="00B53CA4" w:rsidRDefault="004679E8" w:rsidP="004679E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>
        <w:rPr>
          <w:rFonts w:ascii="Arial" w:hAnsi="Arial" w:cs="Arial"/>
          <w:bCs/>
          <w:u w:val="single"/>
          <w:lang w:val="en-GB"/>
        </w:rPr>
        <w:t xml:space="preserve"> </w:t>
      </w:r>
      <w:r w:rsidRPr="00B53CA4">
        <w:rPr>
          <w:rFonts w:ascii="Arial" w:hAnsi="Arial" w:cs="Arial"/>
          <w:b/>
          <w:u w:val="single"/>
        </w:rPr>
        <w:t>Reviewer details:</w:t>
      </w:r>
    </w:p>
    <w:p w14:paraId="00F1AAC5" w14:textId="77777777" w:rsidR="004679E8" w:rsidRDefault="004679E8" w:rsidP="004679E8">
      <w:proofErr w:type="spellStart"/>
      <w:r w:rsidRPr="00B53CA4">
        <w:rPr>
          <w:rFonts w:ascii="Arial" w:hAnsi="Arial" w:cs="Arial"/>
          <w:b/>
          <w:color w:val="000000"/>
          <w:sz w:val="20"/>
          <w:szCs w:val="20"/>
        </w:rPr>
        <w:t>Valeed</w:t>
      </w:r>
      <w:proofErr w:type="spellEnd"/>
      <w:r w:rsidRPr="00B53CA4">
        <w:rPr>
          <w:rFonts w:ascii="Arial" w:hAnsi="Arial" w:cs="Arial"/>
          <w:b/>
          <w:color w:val="000000"/>
          <w:sz w:val="20"/>
          <w:szCs w:val="20"/>
        </w:rPr>
        <w:t xml:space="preserve"> Bin </w:t>
      </w:r>
      <w:proofErr w:type="gramStart"/>
      <w:r w:rsidRPr="00B53CA4">
        <w:rPr>
          <w:rFonts w:ascii="Arial" w:hAnsi="Arial" w:cs="Arial"/>
          <w:b/>
          <w:color w:val="000000"/>
          <w:sz w:val="20"/>
          <w:szCs w:val="20"/>
        </w:rPr>
        <w:t>Mansoor ,</w:t>
      </w:r>
      <w:proofErr w:type="gramEnd"/>
      <w:r w:rsidRPr="00B53CA4">
        <w:rPr>
          <w:rFonts w:ascii="Arial" w:hAnsi="Arial" w:cs="Arial"/>
          <w:b/>
          <w:color w:val="000000"/>
          <w:sz w:val="20"/>
          <w:szCs w:val="20"/>
        </w:rPr>
        <w:t xml:space="preserve"> Pakistan Institute of Medical Sciences Islamabad, Pakistan </w:t>
      </w:r>
      <w:r w:rsidRPr="00B53CA4">
        <w:rPr>
          <w:rFonts w:ascii="Arial" w:hAnsi="Arial" w:cs="Arial"/>
          <w:b/>
          <w:color w:val="000000"/>
          <w:sz w:val="20"/>
          <w:szCs w:val="20"/>
        </w:rPr>
        <w:br/>
      </w:r>
    </w:p>
    <w:p w14:paraId="166808EC" w14:textId="5230F32D" w:rsidR="004C3DF1" w:rsidRPr="004679E8" w:rsidRDefault="004C3DF1" w:rsidP="006130FE">
      <w:pPr>
        <w:jc w:val="both"/>
        <w:rPr>
          <w:rFonts w:ascii="Arial" w:hAnsi="Arial" w:cs="Arial"/>
          <w:sz w:val="20"/>
          <w:szCs w:val="20"/>
        </w:rPr>
      </w:pPr>
    </w:p>
    <w:sectPr w:rsidR="004C3DF1" w:rsidRPr="004679E8" w:rsidSect="00A935E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9F5BC9" w14:textId="77777777" w:rsidR="00A444C8" w:rsidRPr="0000007A" w:rsidRDefault="00A444C8" w:rsidP="0099583E">
      <w:r>
        <w:separator/>
      </w:r>
    </w:p>
  </w:endnote>
  <w:endnote w:type="continuationSeparator" w:id="0">
    <w:p w14:paraId="581A8FBC" w14:textId="77777777" w:rsidR="00A444C8" w:rsidRPr="0000007A" w:rsidRDefault="00A444C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B182BD" w14:textId="77777777" w:rsidR="00A444C8" w:rsidRPr="0000007A" w:rsidRDefault="00A444C8" w:rsidP="0099583E">
      <w:r>
        <w:separator/>
      </w:r>
    </w:p>
  </w:footnote>
  <w:footnote w:type="continuationSeparator" w:id="0">
    <w:p w14:paraId="105FBB5A" w14:textId="77777777" w:rsidR="00A444C8" w:rsidRPr="0000007A" w:rsidRDefault="00A444C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0EA5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35A11C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21364273">
    <w:abstractNumId w:val="3"/>
  </w:num>
  <w:num w:numId="2" w16cid:durableId="1973778842">
    <w:abstractNumId w:val="7"/>
  </w:num>
  <w:num w:numId="3" w16cid:durableId="104741014">
    <w:abstractNumId w:val="6"/>
  </w:num>
  <w:num w:numId="4" w16cid:durableId="358820256">
    <w:abstractNumId w:val="8"/>
  </w:num>
  <w:num w:numId="5" w16cid:durableId="2011710032">
    <w:abstractNumId w:val="5"/>
  </w:num>
  <w:num w:numId="6" w16cid:durableId="816604970">
    <w:abstractNumId w:val="0"/>
  </w:num>
  <w:num w:numId="7" w16cid:durableId="1973053487">
    <w:abstractNumId w:val="2"/>
  </w:num>
  <w:num w:numId="8" w16cid:durableId="262686664">
    <w:abstractNumId w:val="10"/>
  </w:num>
  <w:num w:numId="9" w16cid:durableId="948852956">
    <w:abstractNumId w:val="9"/>
  </w:num>
  <w:num w:numId="10" w16cid:durableId="730615293">
    <w:abstractNumId w:val="1"/>
  </w:num>
  <w:num w:numId="11" w16cid:durableId="17867346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02E2A"/>
    <w:rsid w:val="00010403"/>
    <w:rsid w:val="00012C8B"/>
    <w:rsid w:val="000137C6"/>
    <w:rsid w:val="00021981"/>
    <w:rsid w:val="000234E1"/>
    <w:rsid w:val="00024CAE"/>
    <w:rsid w:val="0002598E"/>
    <w:rsid w:val="0003621F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2C8F"/>
    <w:rsid w:val="000B4EE5"/>
    <w:rsid w:val="000B52B4"/>
    <w:rsid w:val="000B74A1"/>
    <w:rsid w:val="000B757E"/>
    <w:rsid w:val="000B7F1C"/>
    <w:rsid w:val="000C0837"/>
    <w:rsid w:val="000C3B7E"/>
    <w:rsid w:val="000D67FE"/>
    <w:rsid w:val="000E7EDB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1A7E"/>
    <w:rsid w:val="001B25D8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85315"/>
    <w:rsid w:val="00291D08"/>
    <w:rsid w:val="00293482"/>
    <w:rsid w:val="002944C8"/>
    <w:rsid w:val="002A5799"/>
    <w:rsid w:val="002E2339"/>
    <w:rsid w:val="002E4E16"/>
    <w:rsid w:val="002E6D86"/>
    <w:rsid w:val="002F6935"/>
    <w:rsid w:val="003204B8"/>
    <w:rsid w:val="0033692F"/>
    <w:rsid w:val="003419AB"/>
    <w:rsid w:val="00354FCE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13C4A"/>
    <w:rsid w:val="00422010"/>
    <w:rsid w:val="004343E4"/>
    <w:rsid w:val="0044519B"/>
    <w:rsid w:val="00457AB1"/>
    <w:rsid w:val="00457BC0"/>
    <w:rsid w:val="00462996"/>
    <w:rsid w:val="004679E8"/>
    <w:rsid w:val="004909B5"/>
    <w:rsid w:val="00491C50"/>
    <w:rsid w:val="0049263A"/>
    <w:rsid w:val="004B0818"/>
    <w:rsid w:val="004B45D9"/>
    <w:rsid w:val="004B4CAD"/>
    <w:rsid w:val="004C3DF1"/>
    <w:rsid w:val="004D2E36"/>
    <w:rsid w:val="00503AB6"/>
    <w:rsid w:val="005047C5"/>
    <w:rsid w:val="00531C82"/>
    <w:rsid w:val="00533F9C"/>
    <w:rsid w:val="00533FC1"/>
    <w:rsid w:val="00535A4C"/>
    <w:rsid w:val="00540868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C25A0"/>
    <w:rsid w:val="005D230D"/>
    <w:rsid w:val="006011B8"/>
    <w:rsid w:val="00602F7D"/>
    <w:rsid w:val="00605952"/>
    <w:rsid w:val="006130FE"/>
    <w:rsid w:val="00620677"/>
    <w:rsid w:val="00624032"/>
    <w:rsid w:val="00645A56"/>
    <w:rsid w:val="006532DF"/>
    <w:rsid w:val="00653CA4"/>
    <w:rsid w:val="0065579D"/>
    <w:rsid w:val="00656063"/>
    <w:rsid w:val="00663792"/>
    <w:rsid w:val="0067046C"/>
    <w:rsid w:val="00680EB4"/>
    <w:rsid w:val="0068446F"/>
    <w:rsid w:val="00691B23"/>
    <w:rsid w:val="00692BD1"/>
    <w:rsid w:val="00696CAD"/>
    <w:rsid w:val="006A5E0B"/>
    <w:rsid w:val="006C3797"/>
    <w:rsid w:val="006E4337"/>
    <w:rsid w:val="006E7D6E"/>
    <w:rsid w:val="00701186"/>
    <w:rsid w:val="00707BE1"/>
    <w:rsid w:val="00711B3D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D0246"/>
    <w:rsid w:val="007E2523"/>
    <w:rsid w:val="007E557E"/>
    <w:rsid w:val="007F3F6B"/>
    <w:rsid w:val="007F5873"/>
    <w:rsid w:val="008133DE"/>
    <w:rsid w:val="00815F94"/>
    <w:rsid w:val="008224E2"/>
    <w:rsid w:val="00825DC9"/>
    <w:rsid w:val="0082676D"/>
    <w:rsid w:val="00840E13"/>
    <w:rsid w:val="00846F1F"/>
    <w:rsid w:val="00864044"/>
    <w:rsid w:val="00872E19"/>
    <w:rsid w:val="00877F10"/>
    <w:rsid w:val="00882091"/>
    <w:rsid w:val="00893E75"/>
    <w:rsid w:val="008C2F62"/>
    <w:rsid w:val="008D020E"/>
    <w:rsid w:val="008F36E4"/>
    <w:rsid w:val="009553EC"/>
    <w:rsid w:val="00956A49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8D8"/>
    <w:rsid w:val="00A32905"/>
    <w:rsid w:val="00A36C95"/>
    <w:rsid w:val="00A37DE3"/>
    <w:rsid w:val="00A444C8"/>
    <w:rsid w:val="00A452CA"/>
    <w:rsid w:val="00A519D1"/>
    <w:rsid w:val="00A52596"/>
    <w:rsid w:val="00A652B4"/>
    <w:rsid w:val="00A65C50"/>
    <w:rsid w:val="00A87927"/>
    <w:rsid w:val="00A935EF"/>
    <w:rsid w:val="00AA41B3"/>
    <w:rsid w:val="00AB1ED6"/>
    <w:rsid w:val="00AB397D"/>
    <w:rsid w:val="00AB638A"/>
    <w:rsid w:val="00AB6DBB"/>
    <w:rsid w:val="00AB6E43"/>
    <w:rsid w:val="00AC1349"/>
    <w:rsid w:val="00AE3ABC"/>
    <w:rsid w:val="00AF22BF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33B1"/>
    <w:rsid w:val="00C069B5"/>
    <w:rsid w:val="00C10283"/>
    <w:rsid w:val="00C1031E"/>
    <w:rsid w:val="00C118EC"/>
    <w:rsid w:val="00C22886"/>
    <w:rsid w:val="00C25C8F"/>
    <w:rsid w:val="00C263C6"/>
    <w:rsid w:val="00C53E25"/>
    <w:rsid w:val="00C635B6"/>
    <w:rsid w:val="00C84097"/>
    <w:rsid w:val="00CB1655"/>
    <w:rsid w:val="00CB3665"/>
    <w:rsid w:val="00CB429B"/>
    <w:rsid w:val="00CC1ACF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DC55E4"/>
    <w:rsid w:val="00E33786"/>
    <w:rsid w:val="00E33EAC"/>
    <w:rsid w:val="00E451EA"/>
    <w:rsid w:val="00E5315D"/>
    <w:rsid w:val="00E5559B"/>
    <w:rsid w:val="00E57F4B"/>
    <w:rsid w:val="00E63889"/>
    <w:rsid w:val="00E71C8D"/>
    <w:rsid w:val="00E72360"/>
    <w:rsid w:val="00E972A7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727B6"/>
    <w:rsid w:val="00F80994"/>
    <w:rsid w:val="00F93F1C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78A43"/>
  <w15:chartTrackingRefBased/>
  <w15:docId w15:val="{FA0B3790-ED1F-634C-8EE7-8E5088E98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02E2A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679E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MAH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E380A0-EEB7-41FC-9295-94F59090B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570631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MAH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12</cp:revision>
  <dcterms:created xsi:type="dcterms:W3CDTF">2025-12-11T15:02:00Z</dcterms:created>
  <dcterms:modified xsi:type="dcterms:W3CDTF">2025-12-15T08:35:00Z</dcterms:modified>
</cp:coreProperties>
</file>